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FC15B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Las Islas Malvinas</w:t>
      </w:r>
    </w:p>
    <w:p w14:paraId="23A9A3B7" w14:textId="77777777" w:rsidR="00877948" w:rsidRPr="00877948" w:rsidRDefault="00877948" w:rsidP="00877948">
      <w:pPr>
        <w:rPr>
          <w:lang w:val="es-MX"/>
        </w:rPr>
      </w:pPr>
    </w:p>
    <w:p w14:paraId="3DFA6D49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 Contexto:</w:t>
      </w:r>
    </w:p>
    <w:p w14:paraId="4B3F6023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Las Islas Malvinas fueron descubiertos por España en 1520</w:t>
      </w:r>
    </w:p>
    <w:p w14:paraId="5957F7A7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En 1767, los franceses establecieron un pueblo en las islas </w:t>
      </w:r>
      <w:proofErr w:type="spellStart"/>
      <w:r w:rsidRPr="00877948">
        <w:rPr>
          <w:lang w:val="es-MX"/>
        </w:rPr>
        <w:t>malvinas</w:t>
      </w:r>
      <w:proofErr w:type="spellEnd"/>
      <w:r w:rsidRPr="00877948">
        <w:rPr>
          <w:lang w:val="es-MX"/>
        </w:rPr>
        <w:t>.</w:t>
      </w:r>
    </w:p>
    <w:p w14:paraId="1EC4B2D0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Cuando el rey de España supo de esto, protesto al rey de Francia y le pagó dinero para mantener control total de las islas.</w:t>
      </w:r>
    </w:p>
    <w:p w14:paraId="7B0C93AD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En 1771, los ingleses establecieron una guarnición [</w:t>
      </w:r>
      <w:proofErr w:type="spellStart"/>
      <w:r w:rsidRPr="00877948">
        <w:rPr>
          <w:lang w:val="es-MX"/>
        </w:rPr>
        <w:t>garrison</w:t>
      </w:r>
      <w:proofErr w:type="spellEnd"/>
      <w:r w:rsidRPr="00877948">
        <w:rPr>
          <w:lang w:val="es-MX"/>
        </w:rPr>
        <w:t xml:space="preserve">] en las Islas Malvinas, y las dieron el nombre de </w:t>
      </w:r>
      <w:proofErr w:type="spellStart"/>
      <w:r w:rsidRPr="00877948">
        <w:rPr>
          <w:lang w:val="es-MX"/>
        </w:rPr>
        <w:t>Falklands</w:t>
      </w:r>
      <w:proofErr w:type="spellEnd"/>
    </w:p>
    <w:p w14:paraId="2C8A43F1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Pero en 1774, los españoles vencieron los ingleses y reclamaron su control de las islas.    </w:t>
      </w:r>
    </w:p>
    <w:p w14:paraId="4F5D4433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Desde 1774 hasta la independencia argentina, las islas eran administrados por los </w:t>
      </w:r>
      <w:proofErr w:type="gramStart"/>
      <w:r w:rsidRPr="00877948">
        <w:rPr>
          <w:lang w:val="es-MX"/>
        </w:rPr>
        <w:t>Españoles</w:t>
      </w:r>
      <w:proofErr w:type="gramEnd"/>
      <w:r w:rsidRPr="00877948">
        <w:rPr>
          <w:lang w:val="es-MX"/>
        </w:rPr>
        <w:t xml:space="preserve"> con gobernadores tradicionalmente de Argentina</w:t>
      </w:r>
    </w:p>
    <w:p w14:paraId="480E3597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Cuando Argentina recibió independencia, heredó las Islas Malvinas. Y en 1820, el gobierno </w:t>
      </w:r>
      <w:proofErr w:type="gramStart"/>
      <w:r w:rsidRPr="00877948">
        <w:rPr>
          <w:lang w:val="es-MX"/>
        </w:rPr>
        <w:t>Argentino</w:t>
      </w:r>
      <w:proofErr w:type="gramEnd"/>
      <w:r w:rsidRPr="00877948">
        <w:rPr>
          <w:lang w:val="es-MX"/>
        </w:rPr>
        <w:t xml:space="preserve"> formalmente estableció su control en las islas. </w:t>
      </w:r>
    </w:p>
    <w:p w14:paraId="642AAC42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En 1829, el gobierno de Argentina alentó asentamientos en las islas y los pobladores principalmente fueron pastores y pescadores. </w:t>
      </w:r>
    </w:p>
    <w:p w14:paraId="541F47FA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En 1833, Inglaterra mandó soldados a las Islas Malvinas y aprovechó las tierras de las islas.</w:t>
      </w:r>
    </w:p>
    <w:p w14:paraId="4F192028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También, la </w:t>
      </w:r>
      <w:proofErr w:type="gramStart"/>
      <w:r w:rsidRPr="00877948">
        <w:rPr>
          <w:lang w:val="es-MX"/>
        </w:rPr>
        <w:t>administración inglés</w:t>
      </w:r>
      <w:proofErr w:type="gramEnd"/>
      <w:r w:rsidRPr="00877948">
        <w:rPr>
          <w:lang w:val="es-MX"/>
        </w:rPr>
        <w:t xml:space="preserve"> limitó la inmigración de pobladores argentinos y niega ningunos negociaciones con el gobierno Argentino para resolver el conflicto</w:t>
      </w:r>
    </w:p>
    <w:p w14:paraId="11F36C4F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Hoy en </w:t>
      </w:r>
      <w:proofErr w:type="spellStart"/>
      <w:r w:rsidRPr="00877948">
        <w:rPr>
          <w:lang w:val="es-MX"/>
        </w:rPr>
        <w:t>dia</w:t>
      </w:r>
      <w:proofErr w:type="spellEnd"/>
      <w:r w:rsidRPr="00877948">
        <w:rPr>
          <w:lang w:val="es-MX"/>
        </w:rPr>
        <w:t xml:space="preserve">, Argentina no </w:t>
      </w:r>
      <w:proofErr w:type="spellStart"/>
      <w:r w:rsidRPr="00877948">
        <w:rPr>
          <w:lang w:val="es-MX"/>
        </w:rPr>
        <w:t>recognize</w:t>
      </w:r>
      <w:proofErr w:type="spellEnd"/>
      <w:r w:rsidRPr="00877948">
        <w:rPr>
          <w:lang w:val="es-MX"/>
        </w:rPr>
        <w:t xml:space="preserve"> las Islas Malvinas como colonias inglesas. </w:t>
      </w:r>
    </w:p>
    <w:p w14:paraId="428EDB01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El U.N. tuvo un referéndum en las Islas Malvinas, y los resultados dijeron que las Islas prefieren un gobierno inglés. </w:t>
      </w:r>
    </w:p>
    <w:p w14:paraId="7D749A10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Argentina protesto los resultados del referéndum porque hoy en </w:t>
      </w:r>
      <w:proofErr w:type="spellStart"/>
      <w:r w:rsidRPr="00877948">
        <w:rPr>
          <w:lang w:val="es-MX"/>
        </w:rPr>
        <w:t>dia</w:t>
      </w:r>
      <w:proofErr w:type="spellEnd"/>
      <w:r w:rsidRPr="00877948">
        <w:rPr>
          <w:lang w:val="es-MX"/>
        </w:rPr>
        <w:t xml:space="preserve">, las islas tienen más ingleses y menos argentinos… un resultado </w:t>
      </w:r>
      <w:proofErr w:type="gramStart"/>
      <w:r w:rsidRPr="00877948">
        <w:rPr>
          <w:lang w:val="es-MX"/>
        </w:rPr>
        <w:t>de la policía inglés</w:t>
      </w:r>
      <w:proofErr w:type="gramEnd"/>
      <w:r w:rsidRPr="00877948">
        <w:rPr>
          <w:lang w:val="es-MX"/>
        </w:rPr>
        <w:t xml:space="preserve"> de inmigración</w:t>
      </w:r>
    </w:p>
    <w:p w14:paraId="7D475CCF" w14:textId="77777777" w:rsidR="00877948" w:rsidRPr="00877948" w:rsidRDefault="00877948" w:rsidP="00877948">
      <w:pPr>
        <w:rPr>
          <w:lang w:val="es-MX"/>
        </w:rPr>
      </w:pPr>
    </w:p>
    <w:p w14:paraId="35C05AED" w14:textId="77777777" w:rsidR="00877948" w:rsidRPr="00877948" w:rsidRDefault="00877948" w:rsidP="00877948">
      <w:pPr>
        <w:rPr>
          <w:lang w:val="es-MX"/>
        </w:rPr>
      </w:pPr>
    </w:p>
    <w:p w14:paraId="2F6CF4F7" w14:textId="77777777" w:rsidR="00877948" w:rsidRPr="00877948" w:rsidRDefault="00877948" w:rsidP="00877948">
      <w:pPr>
        <w:rPr>
          <w:lang w:val="es-MX"/>
        </w:rPr>
      </w:pPr>
    </w:p>
    <w:p w14:paraId="01FE6A6C" w14:textId="77777777" w:rsidR="00877948" w:rsidRPr="00877948" w:rsidRDefault="00877948" w:rsidP="00877948">
      <w:pPr>
        <w:rPr>
          <w:lang w:val="es-MX"/>
        </w:rPr>
      </w:pPr>
      <w:proofErr w:type="spellStart"/>
      <w:r w:rsidRPr="00877948">
        <w:rPr>
          <w:lang w:val="es-MX"/>
        </w:rPr>
        <w:t>Geography</w:t>
      </w:r>
      <w:proofErr w:type="spellEnd"/>
      <w:r w:rsidRPr="00877948">
        <w:rPr>
          <w:lang w:val="es-MX"/>
        </w:rPr>
        <w:t>:</w:t>
      </w:r>
    </w:p>
    <w:p w14:paraId="184557AD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-Islas Malvinas (</w:t>
      </w:r>
      <w:proofErr w:type="spellStart"/>
      <w:r w:rsidRPr="00877948">
        <w:rPr>
          <w:lang w:val="es-MX"/>
        </w:rPr>
        <w:t>Falkland</w:t>
      </w:r>
      <w:proofErr w:type="spellEnd"/>
      <w:r w:rsidRPr="00877948">
        <w:rPr>
          <w:lang w:val="es-MX"/>
        </w:rPr>
        <w:t xml:space="preserve"> </w:t>
      </w:r>
      <w:proofErr w:type="spellStart"/>
      <w:r w:rsidRPr="00877948">
        <w:rPr>
          <w:lang w:val="es-MX"/>
        </w:rPr>
        <w:t>Islands</w:t>
      </w:r>
      <w:proofErr w:type="spellEnd"/>
      <w:r w:rsidRPr="00877948">
        <w:rPr>
          <w:lang w:val="es-MX"/>
        </w:rPr>
        <w:t xml:space="preserve"> para los británicos), es un archipiélago situado en el océano Atlántico, perteneciente a Gran Bretaña, al SE de la costa de Argentina, frente al estrecho de Magallanes.</w:t>
      </w:r>
    </w:p>
    <w:p w14:paraId="3741424C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- También se ha encontrado galena con un alto porcentaje de plata, enormes depósitos de turba y la arena, fina y blanca, que es apropiada para la fabricación de vidrio.</w:t>
      </w:r>
    </w:p>
    <w:p w14:paraId="5D991BCC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lastRenderedPageBreak/>
        <w:t>-Los forman dos islas grandes, Soledad (Malvina Occidental) y Gran Malvina (Malvina Oriental) y más de cien islotes: 12.173 km2 y 1.916 habitantes.</w:t>
      </w:r>
    </w:p>
    <w:p w14:paraId="55CC582B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-el capital es Port Stanley</w:t>
      </w:r>
    </w:p>
    <w:p w14:paraId="1B5F5B84" w14:textId="77777777" w:rsidR="00877948" w:rsidRPr="00877948" w:rsidRDefault="00877948" w:rsidP="00877948">
      <w:pPr>
        <w:rPr>
          <w:lang w:val="es-MX"/>
        </w:rPr>
      </w:pPr>
      <w:proofErr w:type="gramStart"/>
      <w:r w:rsidRPr="00877948">
        <w:rPr>
          <w:lang w:val="es-MX"/>
        </w:rPr>
        <w:t>Los regiones</w:t>
      </w:r>
      <w:proofErr w:type="gramEnd"/>
      <w:r w:rsidRPr="00877948">
        <w:rPr>
          <w:lang w:val="es-MX"/>
        </w:rPr>
        <w:t xml:space="preserve"> están compuestas de arcillas, pizarra y arenisca blanda. Hay mucha erosión en las islas y por eso </w:t>
      </w:r>
      <w:proofErr w:type="gramStart"/>
      <w:r w:rsidRPr="00877948">
        <w:rPr>
          <w:lang w:val="es-MX"/>
        </w:rPr>
        <w:t>los islas</w:t>
      </w:r>
      <w:proofErr w:type="gramEnd"/>
      <w:r w:rsidRPr="00877948">
        <w:rPr>
          <w:lang w:val="es-MX"/>
        </w:rPr>
        <w:t xml:space="preserve"> están construido de planicies. </w:t>
      </w:r>
    </w:p>
    <w:p w14:paraId="34468E07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-También tienen mucho de </w:t>
      </w:r>
    </w:p>
    <w:p w14:paraId="11C3696E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El clima: es frío y húmedo porque las islas son tropicales. Es también mucho ventoso. La temperatura es 6 centígrados. </w:t>
      </w:r>
    </w:p>
    <w:p w14:paraId="10B04DFF" w14:textId="77777777" w:rsidR="00877948" w:rsidRPr="00877948" w:rsidRDefault="00877948" w:rsidP="00877948">
      <w:pPr>
        <w:rPr>
          <w:lang w:val="es-MX"/>
        </w:rPr>
      </w:pPr>
    </w:p>
    <w:p w14:paraId="56ACE97B" w14:textId="77777777" w:rsidR="00877948" w:rsidRPr="00877948" w:rsidRDefault="00877948" w:rsidP="00877948">
      <w:pPr>
        <w:rPr>
          <w:lang w:val="es-MX"/>
        </w:rPr>
      </w:pPr>
      <w:proofErr w:type="spellStart"/>
      <w:r w:rsidRPr="00877948">
        <w:rPr>
          <w:lang w:val="es-MX"/>
        </w:rPr>
        <w:t>Economia</w:t>
      </w:r>
      <w:proofErr w:type="spellEnd"/>
      <w:r w:rsidRPr="00877948">
        <w:rPr>
          <w:lang w:val="es-MX"/>
        </w:rPr>
        <w:t>:</w:t>
      </w:r>
    </w:p>
    <w:p w14:paraId="4285F637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-En las Malvinas </w:t>
      </w:r>
      <w:proofErr w:type="gramStart"/>
      <w:r w:rsidRPr="00877948">
        <w:rPr>
          <w:lang w:val="es-MX"/>
        </w:rPr>
        <w:t>abunda  vegetación</w:t>
      </w:r>
      <w:proofErr w:type="gramEnd"/>
      <w:r w:rsidRPr="00877948">
        <w:rPr>
          <w:lang w:val="es-MX"/>
        </w:rPr>
        <w:t xml:space="preserve"> esteparia  permite el desarrollo de la ganadería lanar. (</w:t>
      </w:r>
      <w:proofErr w:type="spellStart"/>
      <w:r w:rsidRPr="00877948">
        <w:rPr>
          <w:lang w:val="es-MX"/>
        </w:rPr>
        <w:t>wool</w:t>
      </w:r>
      <w:proofErr w:type="spellEnd"/>
      <w:r w:rsidRPr="00877948">
        <w:rPr>
          <w:lang w:val="es-MX"/>
        </w:rPr>
        <w:t xml:space="preserve"> </w:t>
      </w:r>
      <w:proofErr w:type="spellStart"/>
      <w:r w:rsidRPr="00877948">
        <w:rPr>
          <w:lang w:val="es-MX"/>
        </w:rPr>
        <w:t>cattle</w:t>
      </w:r>
      <w:proofErr w:type="spellEnd"/>
      <w:r w:rsidRPr="00877948">
        <w:rPr>
          <w:lang w:val="es-MX"/>
        </w:rPr>
        <w:t>)</w:t>
      </w:r>
    </w:p>
    <w:p w14:paraId="2843705A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-En las Malvinas pesquera es un actividad muy popular, </w:t>
      </w:r>
      <w:proofErr w:type="gramStart"/>
      <w:r w:rsidRPr="00877948">
        <w:rPr>
          <w:lang w:val="es-MX"/>
        </w:rPr>
        <w:t>y  lo</w:t>
      </w:r>
      <w:proofErr w:type="gramEnd"/>
      <w:r w:rsidRPr="00877948">
        <w:rPr>
          <w:lang w:val="es-MX"/>
        </w:rPr>
        <w:t xml:space="preserve"> tiene yacimientos de Petróleo</w:t>
      </w:r>
    </w:p>
    <w:p w14:paraId="3E39F467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Los dos núcleos importantes de población son Puerto Argentino y Darwin.</w:t>
      </w:r>
    </w:p>
    <w:p w14:paraId="5061E6BD" w14:textId="77777777" w:rsidR="00877948" w:rsidRPr="00877948" w:rsidRDefault="00877948" w:rsidP="00877948">
      <w:pPr>
        <w:rPr>
          <w:lang w:val="es-MX"/>
        </w:rPr>
      </w:pPr>
    </w:p>
    <w:p w14:paraId="56DDB9E6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Historia:</w:t>
      </w:r>
    </w:p>
    <w:p w14:paraId="13319336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-En 1764, France descubrió las islas Malvinas y lo reclamó</w:t>
      </w:r>
    </w:p>
    <w:p w14:paraId="6FE92C3F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-</w:t>
      </w:r>
      <w:proofErr w:type="spellStart"/>
      <w:r w:rsidRPr="00877948">
        <w:rPr>
          <w:lang w:val="es-MX"/>
        </w:rPr>
        <w:t>Despues</w:t>
      </w:r>
      <w:proofErr w:type="spellEnd"/>
      <w:r w:rsidRPr="00877948">
        <w:rPr>
          <w:lang w:val="es-MX"/>
        </w:rPr>
        <w:t xml:space="preserve">, GB, </w:t>
      </w:r>
      <w:proofErr w:type="spellStart"/>
      <w:r w:rsidRPr="00877948">
        <w:rPr>
          <w:lang w:val="es-MX"/>
        </w:rPr>
        <w:t>tambien</w:t>
      </w:r>
      <w:proofErr w:type="spellEnd"/>
      <w:r w:rsidRPr="00877948">
        <w:rPr>
          <w:lang w:val="es-MX"/>
        </w:rPr>
        <w:t>, reclamo las islas Malvinas</w:t>
      </w:r>
    </w:p>
    <w:p w14:paraId="5F535E7A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-Pero después, GB renunció su reclamo a islas Malvinas</w:t>
      </w:r>
    </w:p>
    <w:p w14:paraId="1C5C5640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- En 1820 formaron parte del territorio argentino; pero en 1833 se convirtieron nuevamente en colonia británica</w:t>
      </w:r>
    </w:p>
    <w:p w14:paraId="1D658641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-Argentina no </w:t>
      </w:r>
      <w:proofErr w:type="spellStart"/>
      <w:r w:rsidRPr="00877948">
        <w:rPr>
          <w:lang w:val="es-MX"/>
        </w:rPr>
        <w:t>recognize</w:t>
      </w:r>
      <w:proofErr w:type="spellEnd"/>
      <w:r w:rsidRPr="00877948">
        <w:rPr>
          <w:lang w:val="es-MX"/>
        </w:rPr>
        <w:t xml:space="preserve"> Malvinas es </w:t>
      </w:r>
      <w:proofErr w:type="gramStart"/>
      <w:r w:rsidRPr="00877948">
        <w:rPr>
          <w:lang w:val="es-MX"/>
        </w:rPr>
        <w:t>un colonia</w:t>
      </w:r>
      <w:proofErr w:type="gramEnd"/>
      <w:r w:rsidRPr="00877948">
        <w:rPr>
          <w:lang w:val="es-MX"/>
        </w:rPr>
        <w:t xml:space="preserve"> de GB</w:t>
      </w:r>
    </w:p>
    <w:p w14:paraId="5ADC3D82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-La Asamblea General de la ONU recomendó que Argentina y Reino Unido que buscaran una solución al problema</w:t>
      </w:r>
    </w:p>
    <w:p w14:paraId="4E309285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-Pero, una guerra entre GB y Argentina ocurrió </w:t>
      </w:r>
    </w:p>
    <w:p w14:paraId="3871E08B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 -Inglaterra y Argentina lucharon para el control de las islas </w:t>
      </w:r>
      <w:proofErr w:type="spellStart"/>
      <w:r w:rsidRPr="00877948">
        <w:rPr>
          <w:lang w:val="es-MX"/>
        </w:rPr>
        <w:t>malvinas</w:t>
      </w:r>
      <w:proofErr w:type="spellEnd"/>
      <w:r w:rsidRPr="00877948">
        <w:rPr>
          <w:lang w:val="es-MX"/>
        </w:rPr>
        <w:t xml:space="preserve"> por más de treinta años.</w:t>
      </w:r>
    </w:p>
    <w:p w14:paraId="03C00160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  </w:t>
      </w:r>
    </w:p>
    <w:p w14:paraId="78018149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Guerra:</w:t>
      </w:r>
    </w:p>
    <w:p w14:paraId="6CC9BD4F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La guerra de las Malvinas o guerra del Atlántico Sur fue un conflicto armado entre la República Argentina y el Reino Unido que tuvo lugar en las islas Malvinas, Georgias del Sur y Sándwich del Sur.</w:t>
      </w:r>
    </w:p>
    <w:p w14:paraId="12708034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La guerra se desarrolló entre el 2 de abril de 1982 ―día del desembarco argentino en las islas― y el 14 de junio de 1982, fecha de la rendición argentina</w:t>
      </w:r>
    </w:p>
    <w:p w14:paraId="00F31227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lastRenderedPageBreak/>
        <w:t xml:space="preserve">Fue en </w:t>
      </w:r>
      <w:proofErr w:type="gramStart"/>
      <w:r w:rsidRPr="00877948">
        <w:rPr>
          <w:lang w:val="es-MX"/>
        </w:rPr>
        <w:t>la poder</w:t>
      </w:r>
      <w:proofErr w:type="gramEnd"/>
      <w:r w:rsidRPr="00877948">
        <w:rPr>
          <w:lang w:val="es-MX"/>
        </w:rPr>
        <w:t xml:space="preserve"> de los españoles y cuando Argentino ganó su independencia, los islas cayó bajo su control.</w:t>
      </w:r>
    </w:p>
    <w:p w14:paraId="080C0BAF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Pero en 1833, los ingleses tomaron el control de la isla y </w:t>
      </w:r>
      <w:proofErr w:type="spellStart"/>
      <w:r w:rsidRPr="00877948">
        <w:rPr>
          <w:lang w:val="es-MX"/>
        </w:rPr>
        <w:t>declaron</w:t>
      </w:r>
      <w:proofErr w:type="spellEnd"/>
      <w:r w:rsidRPr="00877948">
        <w:rPr>
          <w:lang w:val="es-MX"/>
        </w:rPr>
        <w:t xml:space="preserve"> la isla la colonia </w:t>
      </w:r>
      <w:proofErr w:type="spellStart"/>
      <w:r w:rsidRPr="00877948">
        <w:rPr>
          <w:lang w:val="es-MX"/>
        </w:rPr>
        <w:t>de el</w:t>
      </w:r>
      <w:proofErr w:type="spellEnd"/>
      <w:r w:rsidRPr="00877948">
        <w:rPr>
          <w:lang w:val="es-MX"/>
        </w:rPr>
        <w:t xml:space="preserve"> Reino Unido</w:t>
      </w:r>
    </w:p>
    <w:p w14:paraId="5128DDD0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En 1960, el ONU (UN) “se pronunció en 1960, y pidió devolver las islas a sus legítimos propietarios que era Argentina”</w:t>
      </w:r>
    </w:p>
    <w:p w14:paraId="27D26478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Los ingleses acordaron abandonar </w:t>
      </w:r>
      <w:proofErr w:type="gramStart"/>
      <w:r w:rsidRPr="00877948">
        <w:rPr>
          <w:lang w:val="es-MX"/>
        </w:rPr>
        <w:t>Malvinas</w:t>
      </w:r>
      <w:proofErr w:type="gramEnd"/>
      <w:r w:rsidRPr="00877948">
        <w:rPr>
          <w:lang w:val="es-MX"/>
        </w:rPr>
        <w:t xml:space="preserve"> pero no dijeron cuándo y mostraron una falta de interés en cumplir lo que la ONU había decretado.</w:t>
      </w:r>
    </w:p>
    <w:p w14:paraId="4D6520F7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En la segunda parte del siglo XX, la tensión entre Argentina y el Reino Unido fue </w:t>
      </w:r>
      <w:proofErr w:type="spellStart"/>
      <w:r w:rsidRPr="00877948">
        <w:rPr>
          <w:lang w:val="es-MX"/>
        </w:rPr>
        <w:t>mas</w:t>
      </w:r>
      <w:proofErr w:type="spellEnd"/>
      <w:r w:rsidRPr="00877948">
        <w:rPr>
          <w:lang w:val="es-MX"/>
        </w:rPr>
        <w:t xml:space="preserve"> y </w:t>
      </w:r>
      <w:proofErr w:type="spellStart"/>
      <w:r w:rsidRPr="00877948">
        <w:rPr>
          <w:lang w:val="es-MX"/>
        </w:rPr>
        <w:t>mas</w:t>
      </w:r>
      <w:proofErr w:type="spellEnd"/>
      <w:r w:rsidRPr="00877948">
        <w:rPr>
          <w:lang w:val="es-MX"/>
        </w:rPr>
        <w:t xml:space="preserve"> intensas porque Argentina quiso su isla </w:t>
      </w:r>
    </w:p>
    <w:p w14:paraId="3BAE879C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Así, Leopoldo Galtieri, jefe de estado argentino, lanza una invasión a las islas en abril de 1982 y toman la capital del archipiélago, Stanley. </w:t>
      </w:r>
      <w:proofErr w:type="spellStart"/>
      <w:r w:rsidRPr="00877948">
        <w:rPr>
          <w:lang w:val="es-MX"/>
        </w:rPr>
        <w:t>Tambien</w:t>
      </w:r>
      <w:proofErr w:type="spellEnd"/>
      <w:r w:rsidRPr="00877948">
        <w:rPr>
          <w:lang w:val="es-MX"/>
        </w:rPr>
        <w:t xml:space="preserve">, </w:t>
      </w:r>
      <w:proofErr w:type="spellStart"/>
      <w:r w:rsidRPr="00877948">
        <w:rPr>
          <w:lang w:val="es-MX"/>
        </w:rPr>
        <w:t>tomararon</w:t>
      </w:r>
      <w:proofErr w:type="spellEnd"/>
      <w:r w:rsidRPr="00877948">
        <w:rPr>
          <w:lang w:val="es-MX"/>
        </w:rPr>
        <w:t xml:space="preserve"> otra isla del Atlántico sur, Georgias del Sur.</w:t>
      </w:r>
    </w:p>
    <w:p w14:paraId="31954A62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Pero su victoria fue muy </w:t>
      </w:r>
      <w:proofErr w:type="gramStart"/>
      <w:r w:rsidRPr="00877948">
        <w:rPr>
          <w:lang w:val="es-MX"/>
        </w:rPr>
        <w:t>bajo</w:t>
      </w:r>
      <w:proofErr w:type="gramEnd"/>
      <w:r w:rsidRPr="00877948">
        <w:rPr>
          <w:lang w:val="es-MX"/>
        </w:rPr>
        <w:t xml:space="preserve"> porque cuando el Reino Unido mando sus soldados, los Argentinos no pudo ganaron contra el </w:t>
      </w:r>
      <w:proofErr w:type="spellStart"/>
      <w:r w:rsidRPr="00877948">
        <w:rPr>
          <w:lang w:val="es-MX"/>
        </w:rPr>
        <w:t>mas</w:t>
      </w:r>
      <w:proofErr w:type="spellEnd"/>
      <w:r w:rsidRPr="00877948">
        <w:rPr>
          <w:lang w:val="es-MX"/>
        </w:rPr>
        <w:t xml:space="preserve"> mejor ejército en el mundo</w:t>
      </w:r>
    </w:p>
    <w:p w14:paraId="47535BDB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>Los ingleses gano con la muerte de unos 1.200 argentinos y de 255 británicos.</w:t>
      </w:r>
    </w:p>
    <w:p w14:paraId="63F7BA9F" w14:textId="77777777" w:rsidR="00877948" w:rsidRPr="00877948" w:rsidRDefault="00877948" w:rsidP="00877948">
      <w:pPr>
        <w:rPr>
          <w:lang w:val="es-MX"/>
        </w:rPr>
      </w:pPr>
      <w:proofErr w:type="spellStart"/>
      <w:r w:rsidRPr="00877948">
        <w:rPr>
          <w:lang w:val="es-MX"/>
        </w:rPr>
        <w:t>Tambien</w:t>
      </w:r>
      <w:proofErr w:type="spellEnd"/>
      <w:r w:rsidRPr="00877948">
        <w:rPr>
          <w:lang w:val="es-MX"/>
        </w:rPr>
        <w:t xml:space="preserve"> fue </w:t>
      </w:r>
      <w:proofErr w:type="spellStart"/>
      <w:r w:rsidRPr="00877948">
        <w:rPr>
          <w:lang w:val="es-MX"/>
        </w:rPr>
        <w:t>consequencias</w:t>
      </w:r>
      <w:proofErr w:type="spellEnd"/>
      <w:r w:rsidRPr="00877948">
        <w:rPr>
          <w:lang w:val="es-MX"/>
        </w:rPr>
        <w:t xml:space="preserve"> </w:t>
      </w:r>
      <w:proofErr w:type="spellStart"/>
      <w:r w:rsidRPr="00877948">
        <w:rPr>
          <w:lang w:val="es-MX"/>
        </w:rPr>
        <w:t>politica</w:t>
      </w:r>
      <w:proofErr w:type="spellEnd"/>
      <w:r w:rsidRPr="00877948">
        <w:rPr>
          <w:lang w:val="es-MX"/>
        </w:rPr>
        <w:t xml:space="preserve"> </w:t>
      </w:r>
      <w:proofErr w:type="spellStart"/>
      <w:proofErr w:type="gramStart"/>
      <w:r w:rsidRPr="00877948">
        <w:rPr>
          <w:lang w:val="es-MX"/>
        </w:rPr>
        <w:t>tambien:Las</w:t>
      </w:r>
      <w:proofErr w:type="spellEnd"/>
      <w:proofErr w:type="gramEnd"/>
      <w:r w:rsidRPr="00877948">
        <w:rPr>
          <w:lang w:val="es-MX"/>
        </w:rPr>
        <w:t xml:space="preserve"> relaciones diplomáticas entre británicos y argentinos quedaron suspendidas y sólo fueron reatadas en 1990. </w:t>
      </w:r>
      <w:proofErr w:type="spellStart"/>
      <w:r w:rsidRPr="00877948">
        <w:rPr>
          <w:lang w:val="es-MX"/>
        </w:rPr>
        <w:t>Aún</w:t>
      </w:r>
      <w:proofErr w:type="spellEnd"/>
      <w:r w:rsidRPr="00877948">
        <w:rPr>
          <w:lang w:val="es-MX"/>
        </w:rPr>
        <w:t xml:space="preserve"> así, todavía existe un clima poco amistoso entre las dos naciones.</w:t>
      </w:r>
    </w:p>
    <w:p w14:paraId="31BF4C57" w14:textId="77777777" w:rsidR="00877948" w:rsidRPr="00877948" w:rsidRDefault="00877948" w:rsidP="00877948">
      <w:pPr>
        <w:rPr>
          <w:lang w:val="es-MX"/>
        </w:rPr>
      </w:pPr>
    </w:p>
    <w:p w14:paraId="12E072A3" w14:textId="77777777" w:rsidR="00877948" w:rsidRPr="00877948" w:rsidRDefault="00877948" w:rsidP="00877948">
      <w:pPr>
        <w:rPr>
          <w:lang w:val="es-MX"/>
        </w:rPr>
      </w:pPr>
    </w:p>
    <w:p w14:paraId="479A8033" w14:textId="77777777" w:rsidR="00877948" w:rsidRPr="00877948" w:rsidRDefault="00877948" w:rsidP="00877948">
      <w:pPr>
        <w:rPr>
          <w:lang w:val="es-MX"/>
        </w:rPr>
      </w:pPr>
    </w:p>
    <w:p w14:paraId="0D350C15" w14:textId="77777777" w:rsidR="00877948" w:rsidRPr="00877948" w:rsidRDefault="00877948" w:rsidP="00877948">
      <w:pPr>
        <w:rPr>
          <w:lang w:val="es-MX"/>
        </w:rPr>
      </w:pPr>
    </w:p>
    <w:p w14:paraId="471D3627" w14:textId="77777777" w:rsidR="00877948" w:rsidRPr="00877948" w:rsidRDefault="00877948" w:rsidP="00877948">
      <w:pPr>
        <w:rPr>
          <w:lang w:val="es-MX"/>
        </w:rPr>
      </w:pPr>
    </w:p>
    <w:p w14:paraId="46B35CAB" w14:textId="77777777" w:rsidR="00877948" w:rsidRPr="00877948" w:rsidRDefault="00877948" w:rsidP="00877948">
      <w:pPr>
        <w:rPr>
          <w:lang w:val="es-MX"/>
        </w:rPr>
      </w:pPr>
      <w:proofErr w:type="spellStart"/>
      <w:r w:rsidRPr="00877948">
        <w:rPr>
          <w:lang w:val="es-MX"/>
        </w:rPr>
        <w:t>Bibliografia</w:t>
      </w:r>
      <w:proofErr w:type="spellEnd"/>
    </w:p>
    <w:p w14:paraId="69F6F88A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t xml:space="preserve">“Guerra De Malvinas - Resumen, Causas y Consecuencias.” </w:t>
      </w:r>
      <w:proofErr w:type="spellStart"/>
      <w:r w:rsidRPr="00877948">
        <w:rPr>
          <w:lang w:val="es-MX"/>
        </w:rPr>
        <w:t>Profeenhistoria</w:t>
      </w:r>
      <w:proofErr w:type="spellEnd"/>
      <w:r w:rsidRPr="00877948">
        <w:rPr>
          <w:lang w:val="es-MX"/>
        </w:rPr>
        <w:t xml:space="preserve">, 20 </w:t>
      </w:r>
      <w:proofErr w:type="spellStart"/>
      <w:r w:rsidRPr="00877948">
        <w:rPr>
          <w:lang w:val="es-MX"/>
        </w:rPr>
        <w:t>Dec</w:t>
      </w:r>
      <w:proofErr w:type="spellEnd"/>
      <w:r w:rsidRPr="00877948">
        <w:rPr>
          <w:lang w:val="es-MX"/>
        </w:rPr>
        <w:t>. 2018, profeenhistoria.com/guerra-de-las-</w:t>
      </w:r>
      <w:proofErr w:type="spellStart"/>
      <w:r w:rsidRPr="00877948">
        <w:rPr>
          <w:lang w:val="es-MX"/>
        </w:rPr>
        <w:t>malvinas</w:t>
      </w:r>
      <w:proofErr w:type="spellEnd"/>
      <w:r w:rsidRPr="00877948">
        <w:rPr>
          <w:lang w:val="es-MX"/>
        </w:rPr>
        <w:t>/.</w:t>
      </w:r>
    </w:p>
    <w:p w14:paraId="42A9BFF7" w14:textId="77777777" w:rsidR="00877948" w:rsidRPr="00877948" w:rsidRDefault="00877948" w:rsidP="00877948">
      <w:pPr>
        <w:rPr>
          <w:lang w:val="es-MX"/>
        </w:rPr>
      </w:pPr>
      <w:proofErr w:type="spellStart"/>
      <w:r w:rsidRPr="00877948">
        <w:rPr>
          <w:lang w:val="es-MX"/>
        </w:rPr>
        <w:t>Millan</w:t>
      </w:r>
      <w:proofErr w:type="spellEnd"/>
      <w:r w:rsidRPr="00877948">
        <w:rPr>
          <w:lang w:val="es-MX"/>
        </w:rPr>
        <w:t>, Antonio. “CENTRO DE EX SOLDADOS COMBATIENTES EN MALVINAS DE CORRIENTES.” Ex Combatientes De Malvinas - La Guerra y Consecuencias, www.cescem.org.ar/malvinas/historia/pag05.hztml.</w:t>
      </w:r>
    </w:p>
    <w:p w14:paraId="05364DE9" w14:textId="77777777" w:rsidR="00877948" w:rsidRPr="00877948" w:rsidRDefault="00877948" w:rsidP="00877948">
      <w:pPr>
        <w:rPr>
          <w:lang w:val="es-MX"/>
        </w:rPr>
      </w:pPr>
      <w:proofErr w:type="spellStart"/>
      <w:r w:rsidRPr="00877948">
        <w:rPr>
          <w:lang w:val="es-MX"/>
        </w:rPr>
        <w:t>O.n.g.d</w:t>
      </w:r>
      <w:proofErr w:type="spellEnd"/>
      <w:r w:rsidRPr="00877948">
        <w:rPr>
          <w:lang w:val="es-MX"/>
        </w:rPr>
        <w:t xml:space="preserve">., </w:t>
      </w:r>
      <w:proofErr w:type="spellStart"/>
      <w:r w:rsidRPr="00877948">
        <w:rPr>
          <w:lang w:val="es-MX"/>
        </w:rPr>
        <w:t>Asocae</w:t>
      </w:r>
      <w:proofErr w:type="spellEnd"/>
      <w:r w:rsidRPr="00877948">
        <w:rPr>
          <w:lang w:val="es-MX"/>
        </w:rPr>
        <w:t>. “</w:t>
      </w:r>
      <w:proofErr w:type="spellStart"/>
      <w:r w:rsidRPr="00877948">
        <w:rPr>
          <w:lang w:val="es-MX"/>
        </w:rPr>
        <w:t>Geografia</w:t>
      </w:r>
      <w:proofErr w:type="spellEnd"/>
      <w:r w:rsidRPr="00877948">
        <w:rPr>
          <w:lang w:val="es-MX"/>
        </w:rPr>
        <w:t>-</w:t>
      </w:r>
      <w:proofErr w:type="spellStart"/>
      <w:r w:rsidRPr="00877948">
        <w:rPr>
          <w:lang w:val="es-MX"/>
        </w:rPr>
        <w:t>Paises</w:t>
      </w:r>
      <w:proofErr w:type="spellEnd"/>
      <w:r w:rsidRPr="00877948">
        <w:rPr>
          <w:lang w:val="es-MX"/>
        </w:rPr>
        <w:t>-Islas-Malvinas.” FÍSICA: El Estudio De Los Movimientos: La Posición y Los Cambios De Posición - 1ª Parte, https://natureduca.com/geografia-paises-islas-malvinas.php</w:t>
      </w:r>
    </w:p>
    <w:p w14:paraId="0F579BB2" w14:textId="77777777" w:rsidR="00877948" w:rsidRPr="00877948" w:rsidRDefault="00877948" w:rsidP="00877948">
      <w:pPr>
        <w:rPr>
          <w:lang w:val="es-MX"/>
        </w:rPr>
      </w:pPr>
      <w:proofErr w:type="spellStart"/>
      <w:r w:rsidRPr="00877948">
        <w:rPr>
          <w:lang w:val="es-MX"/>
        </w:rPr>
        <w:t>Pecoraro</w:t>
      </w:r>
      <w:proofErr w:type="spellEnd"/>
      <w:r w:rsidRPr="00877948">
        <w:rPr>
          <w:lang w:val="es-MX"/>
        </w:rPr>
        <w:t xml:space="preserve">, Natalia. “Con El Turismo En Alza, Las Islas Malvinas Atraen a Cada Vez Más </w:t>
      </w:r>
      <w:proofErr w:type="gramStart"/>
      <w:r w:rsidRPr="00877948">
        <w:rPr>
          <w:lang w:val="es-MX"/>
        </w:rPr>
        <w:t>Argentinos</w:t>
      </w:r>
      <w:proofErr w:type="gramEnd"/>
      <w:r w:rsidRPr="00877948">
        <w:rPr>
          <w:lang w:val="es-MX"/>
        </w:rPr>
        <w:t xml:space="preserve">.” LA NACION, LA NACION, 22 Feb. 2019, www.lanacion.com.ar/2221730-con-turismo-alza-islas-malvinas-atraen-cada. </w:t>
      </w:r>
    </w:p>
    <w:p w14:paraId="2EFCAA0C" w14:textId="77777777" w:rsidR="00877948" w:rsidRPr="00877948" w:rsidRDefault="00877948" w:rsidP="00877948">
      <w:pPr>
        <w:rPr>
          <w:lang w:val="es-MX"/>
        </w:rPr>
      </w:pPr>
    </w:p>
    <w:p w14:paraId="2E14528C" w14:textId="77777777" w:rsidR="00877948" w:rsidRPr="00877948" w:rsidRDefault="00877948" w:rsidP="00877948">
      <w:pPr>
        <w:rPr>
          <w:lang w:val="es-MX"/>
        </w:rPr>
      </w:pPr>
      <w:r w:rsidRPr="00877948">
        <w:rPr>
          <w:lang w:val="es-MX"/>
        </w:rPr>
        <w:lastRenderedPageBreak/>
        <w:t>https://www.bbc.com/mundo/noticias/2013/01/130104_argentina_uk_malvinas_historia</w:t>
      </w:r>
    </w:p>
    <w:p w14:paraId="5CAF8393" w14:textId="77777777" w:rsidR="00877948" w:rsidRPr="00877948" w:rsidRDefault="00877948" w:rsidP="00877948">
      <w:pPr>
        <w:rPr>
          <w:lang w:val="es-MX"/>
        </w:rPr>
      </w:pPr>
    </w:p>
    <w:p w14:paraId="54577984" w14:textId="77777777" w:rsidR="00877948" w:rsidRPr="00877948" w:rsidRDefault="00877948" w:rsidP="00877948">
      <w:pPr>
        <w:rPr>
          <w:lang w:val="es-MX"/>
        </w:rPr>
      </w:pPr>
    </w:p>
    <w:p w14:paraId="3ADD91FF" w14:textId="77777777" w:rsidR="00D64CF8" w:rsidRPr="00877948" w:rsidRDefault="00D64CF8">
      <w:pPr>
        <w:rPr>
          <w:lang w:val="es-MX"/>
        </w:rPr>
      </w:pPr>
      <w:bookmarkStart w:id="0" w:name="_GoBack"/>
      <w:bookmarkEnd w:id="0"/>
    </w:p>
    <w:sectPr w:rsidR="00D64CF8" w:rsidRPr="008779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NDIwNLWwNDU2sDBU0lEKTi0uzszPAykwrAUApR6w0SwAAAA="/>
  </w:docVars>
  <w:rsids>
    <w:rsidRoot w:val="00877948"/>
    <w:rsid w:val="00877948"/>
    <w:rsid w:val="00D64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CB897"/>
  <w15:chartTrackingRefBased/>
  <w15:docId w15:val="{B6B77CB0-920A-4663-A3AA-5393089DA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56</Words>
  <Characters>488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a James Villalobos</dc:creator>
  <cp:keywords/>
  <dc:description/>
  <cp:lastModifiedBy>Cecilia James Villalobos</cp:lastModifiedBy>
  <cp:revision>1</cp:revision>
  <dcterms:created xsi:type="dcterms:W3CDTF">2019-03-11T21:06:00Z</dcterms:created>
  <dcterms:modified xsi:type="dcterms:W3CDTF">2019-03-11T21:07:00Z</dcterms:modified>
</cp:coreProperties>
</file>